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0" w:name="Xa8997336d94f0b1fc9692b477a5d1cf9421a7c7"/>
    <w:p>
      <w:pPr>
        <w:pStyle w:val="Heading1"/>
      </w:pPr>
      <w:r>
        <w:t xml:space="preserve">Firefighter Resume: Dedicated to Service in Tanzania Dar es Sala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asungur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kasungura@tanzaniafire.org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789 123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45, Mlimani City, 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Firefighter with over 8 years of service in Tanzania Dar es Salaam, I have developed a strong commitment to public safety, emergency response, and community engagement. My career has been rooted in the principles of resilience, teamwork, and leadership within the Tanzania Fire Service. I specialize in fire suppression, rescue operations, and disaster mitigation while prioritizing the well-being of residents across Dar es Salaam’s urban and coastal areas. This Resume reflects my qualifications to contribute effectively to firefighting efforts in Tanzania Dar es Salaam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746620346623b34edcffc2b2b104cc75a598b59"/>
    <w:p>
      <w:pPr>
        <w:pStyle w:val="Heading3"/>
      </w:pPr>
      <w:r>
        <w:t xml:space="preserve">Tanzania Fire Service - Dar es Salaam Region</w:t>
      </w:r>
    </w:p>
    <w:p>
      <w:pPr>
        <w:pStyle w:val="FirstParagraph"/>
      </w:pPr>
      <w:r>
        <w:rPr>
          <w:iCs/>
          <w:i/>
        </w:rPr>
        <w:t xml:space="preserve">Firefighter / Senior Firefighter (2016–Present)</w:t>
      </w:r>
    </w:p>
    <w:p>
      <w:pPr>
        <w:numPr>
          <w:ilvl w:val="0"/>
          <w:numId w:val="1001"/>
        </w:numPr>
        <w:pStyle w:val="Compact"/>
      </w:pPr>
      <w:r>
        <w:t xml:space="preserve">Responded to over 500 emergency calls, including structure fires, vehicle accidents, and hazardous material incidents in Dar es Salaam’s densely populated areas.</w:t>
      </w:r>
    </w:p>
    <w:p>
      <w:pPr>
        <w:numPr>
          <w:ilvl w:val="0"/>
          <w:numId w:val="1001"/>
        </w:numPr>
        <w:pStyle w:val="Compact"/>
      </w:pPr>
      <w:r>
        <w:t xml:space="preserve">Coordinated with local authorities and community leaders in Dar es Salaam to conduct fire safety awareness campaigns, reaching over 10,000 residents annually.</w:t>
      </w:r>
    </w:p>
    <w:p>
      <w:pPr>
        <w:numPr>
          <w:ilvl w:val="0"/>
          <w:numId w:val="1001"/>
        </w:numPr>
        <w:pStyle w:val="Compact"/>
      </w:pPr>
      <w:r>
        <w:t xml:space="preserve">Operated advanced firefighting equipment such as aerial ladders, water pumps, and thermal imaging devices to ensure efficient incident management in high-rise buildings and industrial zones.</w:t>
      </w:r>
    </w:p>
    <w:p>
      <w:pPr>
        <w:numPr>
          <w:ilvl w:val="0"/>
          <w:numId w:val="1001"/>
        </w:numPr>
        <w:pStyle w:val="Compact"/>
      </w:pPr>
      <w:r>
        <w:t xml:space="preserve">Provided first aid and emergency medical support during critical incidents, collaborating with healthcare professionals to stabilize victims before hospital transport.</w:t>
      </w:r>
    </w:p>
    <w:p>
      <w:pPr>
        <w:numPr>
          <w:ilvl w:val="0"/>
          <w:numId w:val="1001"/>
        </w:numPr>
        <w:pStyle w:val="Compact"/>
      </w:pPr>
      <w:r>
        <w:t xml:space="preserve">Led a team of 10 firefighters during the 2021 Dar es Salaam port fire, successfully containing the blaze and preventing significant economic losses.</w:t>
      </w:r>
    </w:p>
    <w:bookmarkEnd w:id="22"/>
    <w:bookmarkStart w:id="23" w:name="fire-safety-consultant---private-sector"/>
    <w:p>
      <w:pPr>
        <w:pStyle w:val="Heading3"/>
      </w:pPr>
      <w:r>
        <w:t xml:space="preserve">Fire Safety Consultant - Private Sector</w:t>
      </w:r>
    </w:p>
    <w:p>
      <w:pPr>
        <w:pStyle w:val="FirstParagraph"/>
      </w:pPr>
      <w:r>
        <w:rPr>
          <w:iCs/>
          <w:i/>
        </w:rPr>
        <w:t xml:space="preserve">Freelance Fire Safety Advisor (2014–2016)</w:t>
      </w:r>
    </w:p>
    <w:p>
      <w:pPr>
        <w:numPr>
          <w:ilvl w:val="0"/>
          <w:numId w:val="1002"/>
        </w:numPr>
        <w:pStyle w:val="Compact"/>
      </w:pPr>
      <w:r>
        <w:t xml:space="preserve">Advised commercial and residential clients in Dar es Salaam on fire prevention strategies, including installation of smoke detectors and fire extinguisher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anzania Fire Service Academy</w:t>
      </w:r>
      <w:r>
        <w:t xml:space="preserve">, Dar es Salaam, Tanzania</w:t>
      </w:r>
      <w:r>
        <w:br/>
      </w:r>
      <w:r>
        <w:rPr>
          <w:iCs/>
          <w:i/>
        </w:rPr>
        <w:t xml:space="preserve">Diploma in Fire Science and Emergency Management (2013)</w:t>
      </w:r>
    </w:p>
    <w:p>
      <w:pPr>
        <w:pStyle w:val="BodyText"/>
      </w:pPr>
      <w:r>
        <w:rPr>
          <w:bCs/>
          <w:b/>
        </w:rPr>
        <w:t xml:space="preserve">Muhimbili University of Health and Allied Sciences</w:t>
      </w:r>
      <w:r>
        <w:t xml:space="preserve">, Dar es Salaam, Tanzania</w:t>
      </w:r>
      <w:r>
        <w:br/>
      </w:r>
      <w:r>
        <w:rPr>
          <w:iCs/>
          <w:i/>
        </w:rPr>
        <w:t xml:space="preserve">Certificate in Emergency Medical Services (2015)</w:t>
      </w:r>
    </w:p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- American Red Cross (2018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zardous Materials (HAZMAT) Handling</w:t>
      </w:r>
      <w:r>
        <w:t xml:space="preserve"> </w:t>
      </w:r>
      <w:r>
        <w:t xml:space="preserve">- Tanzania Fire Service Academy (2017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e Rescue Training</w:t>
      </w:r>
      <w:r>
        <w:t xml:space="preserve"> </w:t>
      </w:r>
      <w:r>
        <w:t xml:space="preserve">- East African Fire and Rescue Association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 in Emergency Situations</w:t>
      </w:r>
      <w:r>
        <w:t xml:space="preserve"> </w:t>
      </w:r>
      <w:r>
        <w:t xml:space="preserve">- United Nations Development Programme (UNDP) Workshop, Dar es Salaam (2019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Proficient in rapid deployment during fires, medical emergencies, and natural disast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killed in operating fire suppression systems, rescue tools, and communication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wahili and English; basic knowledge of local dialects spoken in Dar es Salaam’s diverse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fire safety workshops and collaborating with NGOs to improve public awaren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Familiarity with Tanzania’s National Fire Safety Standards and international protocols for firefighting operation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Dar es Salaam Volunteer Firefighters Association, contributing to local disaster preparedness initiatives. Organized a community fire drill in 2022 that engaged over 500 residents in Kinondoni District.</w:t>
      </w:r>
    </w:p>
    <w:p>
      <w:pPr>
        <w:pStyle w:val="BodyText"/>
      </w:pPr>
      <w:r>
        <w:rPr>
          <w:bCs/>
          <w:b/>
        </w:rPr>
        <w:t xml:space="preserve">Awards and Recognition:</w:t>
      </w:r>
      <w:r>
        <w:t xml:space="preserve"> </w:t>
      </w:r>
      <w:r>
        <w:t xml:space="preserve">Received the "Tanzania Fire Service Excellence Award" in 2019 for outstanding service during the Mwenge Township fire incident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highlights my qualifications as a Firefighter in Tanzania Dar es Salaam, emphasizing my dedication to safeguarding lives and property through rigorous training, technical expertise, and community-focused service. With a proven track record of responding to emergencies in one of Tanzania’s most dynamic cities, I am eager to continue contributing to the safety and resilience of Dar es Salaam’s resident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Tanzania Dar es Salaam</dc:title>
  <dc:creator/>
  <dc:language>en</dc:language>
  <cp:keywords/>
  <dcterms:created xsi:type="dcterms:W3CDTF">2025-12-11T07:46:20Z</dcterms:created>
  <dcterms:modified xsi:type="dcterms:W3CDTF">2025-12-11T0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